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AE24F7" w14:textId="64F54DCF" w:rsidR="00BE6993" w:rsidRDefault="00BE6993">
      <w:r>
        <w:t>Student Name</w:t>
      </w:r>
      <w:r>
        <w:tab/>
      </w:r>
      <w:r>
        <w:tab/>
        <w:t xml:space="preserve">: </w:t>
      </w:r>
      <w:r w:rsidR="00B16758">
        <w:t>Paul Holohan Student No: 20086639</w:t>
      </w:r>
    </w:p>
    <w:p w14:paraId="5D85EBA8" w14:textId="77777777" w:rsidR="00B1675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B16758">
        <w:t xml:space="preserve"> </w:t>
      </w:r>
      <w:hyperlink r:id="rId10" w:history="1">
        <w:r w:rsidR="00B16758" w:rsidRPr="00B16758">
          <w:rPr>
            <w:rStyle w:val="Hyperlink"/>
          </w:rPr>
          <w:t>https://github.com/pholohan/GreenGuard</w:t>
        </w:r>
      </w:hyperlink>
    </w:p>
    <w:p w14:paraId="4905810F" w14:textId="5FE168AC" w:rsidR="00A960B8" w:rsidRDefault="00B1675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 xml:space="preserve">Project Website URL   : </w:t>
      </w:r>
      <w:hyperlink r:id="rId11" w:history="1">
        <w:r w:rsidRPr="00B16758">
          <w:rPr>
            <w:rStyle w:val="Hyperlink"/>
          </w:rPr>
          <w:t>https://pholohan.github.io/GreenGuardWeb/</w:t>
        </w:r>
      </w:hyperlink>
      <w:r>
        <w:t xml:space="preserve"> </w:t>
      </w:r>
      <w:r w:rsidR="00A960B8">
        <w:tab/>
      </w:r>
    </w:p>
    <w:p w14:paraId="07D109F5" w14:textId="298AAE76" w:rsidR="0028478C" w:rsidRDefault="0028478C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Demo Video</w:t>
      </w:r>
      <w:r>
        <w:tab/>
      </w:r>
      <w:r>
        <w:tab/>
        <w:t xml:space="preserve">: </w:t>
      </w:r>
      <w:hyperlink r:id="rId12" w:history="1">
        <w:r w:rsidRPr="0028478C">
          <w:rPr>
            <w:rStyle w:val="Hyperlink"/>
          </w:rPr>
          <w:t>https://youtu.be/kCvXVic7keQ</w:t>
        </w:r>
      </w:hyperlink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2A66A646" w:rsidR="00494B44" w:rsidRDefault="00494B44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4C32D5D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6EB00972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6C0B0D5C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27BC6200" w:rsidR="00494B44" w:rsidRDefault="00494B44" w:rsidP="005755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4740C853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1B520121" w14:textId="7068FCD8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BBD1FBD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7FE2292" w14:textId="77777777" w:rsidR="00494B44" w:rsidRDefault="00962D37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cepts from more than 2 Strands Have been Used, Programming, Web Dev and Computer Systems and Networks</w:t>
            </w:r>
          </w:p>
          <w:p w14:paraId="3042019A" w14:textId="3D21EF80" w:rsidR="00962D37" w:rsidRDefault="00962D37" w:rsidP="00962D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dvanced knowledge of Raspberry Pi GPIO &amp; Serial Peripheral Interface along with the SPI library for Python    </w:t>
            </w:r>
          </w:p>
        </w:tc>
        <w:tc>
          <w:tcPr>
            <w:tcW w:w="3677" w:type="dxa"/>
            <w:vAlign w:val="center"/>
          </w:tcPr>
          <w:p w14:paraId="6F445040" w14:textId="4EFA9BD7" w:rsidR="00494B44" w:rsidRDefault="00962D37" w:rsidP="00E14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ightweight Messaging Used Using a WebAPI from the Raspberry </w:t>
            </w:r>
            <w:r w:rsidR="00E14B5A">
              <w:t>PI to publish data to the ThingsSpeak Cloud and then subscribe using ThingSpeak Channel to read the data.</w:t>
            </w:r>
          </w:p>
        </w:tc>
        <w:tc>
          <w:tcPr>
            <w:tcW w:w="2987" w:type="dxa"/>
            <w:vAlign w:val="center"/>
          </w:tcPr>
          <w:p w14:paraId="2AC7A941" w14:textId="64459530" w:rsidR="00494B44" w:rsidRDefault="00E14B5A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olution with clear IOT and domain application where the Moisture Sensor Detection System can be scaled and further enhanced to output to Water Pumps </w:t>
            </w:r>
          </w:p>
        </w:tc>
        <w:tc>
          <w:tcPr>
            <w:tcW w:w="2643" w:type="dxa"/>
          </w:tcPr>
          <w:p w14:paraId="1C0369F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674AB68B" w:rsidR="00494B44" w:rsidRDefault="00E14B5A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cludes Git Repository and Website </w:t>
            </w:r>
            <w:r w:rsidR="00F64053">
              <w:t>which provides a project report and embedded Channel Data from ThingSpeak</w:t>
            </w:r>
            <w:r>
              <w:t xml:space="preserve"> </w:t>
            </w:r>
          </w:p>
        </w:tc>
      </w:tr>
    </w:tbl>
    <w:p w14:paraId="4375BBEF" w14:textId="77777777" w:rsidR="00494B44" w:rsidRDefault="00494B44" w:rsidP="00494B44">
      <w:bookmarkStart w:id="0" w:name="_GoBack"/>
      <w:bookmarkEnd w:id="0"/>
      <w:r>
        <w:t>Additional Comments:</w:t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  <w:lang w:val="en-IE" w:eastAsia="en-IE"/>
        </w:rPr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E21B88" w14:textId="77777777" w:rsidR="00D203F7" w:rsidRDefault="00D203F7" w:rsidP="007336B7">
      <w:r>
        <w:separator/>
      </w:r>
    </w:p>
  </w:endnote>
  <w:endnote w:type="continuationSeparator" w:id="0">
    <w:p w14:paraId="5A1FA115" w14:textId="77777777" w:rsidR="00D203F7" w:rsidRDefault="00D203F7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E2C2BB" w14:textId="77777777" w:rsidR="00D203F7" w:rsidRDefault="00D203F7" w:rsidP="007336B7">
      <w:r>
        <w:separator/>
      </w:r>
    </w:p>
  </w:footnote>
  <w:footnote w:type="continuationSeparator" w:id="0">
    <w:p w14:paraId="59DFCA61" w14:textId="77777777" w:rsidR="00D203F7" w:rsidRDefault="00D203F7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136450"/>
    <w:rsid w:val="001B1B64"/>
    <w:rsid w:val="0027238D"/>
    <w:rsid w:val="0028478C"/>
    <w:rsid w:val="002B0C48"/>
    <w:rsid w:val="0031587C"/>
    <w:rsid w:val="0039772B"/>
    <w:rsid w:val="003A19DB"/>
    <w:rsid w:val="003B5DCB"/>
    <w:rsid w:val="00494B44"/>
    <w:rsid w:val="005755E3"/>
    <w:rsid w:val="00695A59"/>
    <w:rsid w:val="006C1458"/>
    <w:rsid w:val="007336B7"/>
    <w:rsid w:val="009256FA"/>
    <w:rsid w:val="00962D37"/>
    <w:rsid w:val="00986EE0"/>
    <w:rsid w:val="00990775"/>
    <w:rsid w:val="00A30AEB"/>
    <w:rsid w:val="00A90507"/>
    <w:rsid w:val="00A960B8"/>
    <w:rsid w:val="00B16758"/>
    <w:rsid w:val="00BD67D8"/>
    <w:rsid w:val="00BE6993"/>
    <w:rsid w:val="00C421B2"/>
    <w:rsid w:val="00C97648"/>
    <w:rsid w:val="00CC4D7F"/>
    <w:rsid w:val="00D203F7"/>
    <w:rsid w:val="00E14B5A"/>
    <w:rsid w:val="00E873D2"/>
    <w:rsid w:val="00E91BDD"/>
    <w:rsid w:val="00F64053"/>
    <w:rsid w:val="00F80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unhideWhenUsed/>
    <w:rsid w:val="00B1675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09D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youtu.be/kCvXVic7keQ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holohan.github.io/GreenGuardWeb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github.com/pholohan/GreenGuard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1370D94-B79D-4B2D-B295-B4C5873A0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Paul</cp:lastModifiedBy>
  <cp:revision>6</cp:revision>
  <dcterms:created xsi:type="dcterms:W3CDTF">2019-12-04T13:52:00Z</dcterms:created>
  <dcterms:modified xsi:type="dcterms:W3CDTF">2019-12-19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